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w:t>
      </w:r>
      <w:r>
        <w:t xml:space="preserve"> </w:t>
      </w:r>
      <w:r>
        <w:t xml:space="preserve">Japan</w:t>
      </w:r>
      <w:r>
        <w:t xml:space="preserve"> </w:t>
      </w:r>
      <w:r>
        <w:t xml:space="preserve">Osaka</w:t>
      </w:r>
    </w:p>
    <w:bookmarkStart w:id="21" w:name="internship-application-letter"/>
    <w:p>
      <w:pPr>
        <w:pStyle w:val="Heading1"/>
      </w:pPr>
      <w:r>
        <w:t xml:space="preserve">Internship Application Letter</w:t>
      </w:r>
    </w:p>
    <w:bookmarkStart w:id="20" w:name="Xfa2fa0905ee12d92c9b9980963afaf3977114bd"/>
    <w:p>
      <w:pPr>
        <w:pStyle w:val="Heading2"/>
      </w:pPr>
      <w:r>
        <w:t xml:space="preserve">For Musician Internship Position in Japan Osaka</w:t>
      </w:r>
    </w:p>
    <w:bookmarkEnd w:id="20"/>
    <w:bookmarkEnd w:id="21"/>
    <w:p>
      <w:pPr>
        <w:pStyle w:val="FirstParagraph"/>
      </w:pPr>
      <w:r>
        <w:rPr>
          <w:bCs/>
          <w:b/>
        </w:rPr>
        <w:t xml:space="preserve">Yuki Tanaka</w:t>
      </w:r>
      <w:r>
        <w:br/>
      </w:r>
      <w:r>
        <w:t xml:space="preserve">15-8 Kita-Umeda, Chuo-ku</w:t>
      </w:r>
      <w:r>
        <w:br/>
      </w:r>
      <w:r>
        <w:t xml:space="preserve">Osaka, 530-0001</w:t>
      </w:r>
      <w:r>
        <w:br/>
      </w:r>
      <w:r>
        <w:t xml:space="preserve">Japan</w:t>
      </w:r>
      <w:r>
        <w:br/>
      </w:r>
      <w:r>
        <w:t xml:space="preserve">Email: yuki.tanaka.music@gmail.com</w:t>
      </w:r>
      <w:r>
        <w:br/>
      </w:r>
      <w:r>
        <w:t xml:space="preserve">Phone: +81 6-6345-7890</w:t>
      </w:r>
      <w:r>
        <w:br/>
      </w:r>
      <w:r>
        <w:t xml:space="preserve">Date: October 26, 2023</w:t>
      </w:r>
    </w:p>
    <w:p>
      <w:pPr>
        <w:pStyle w:val="BodyText"/>
      </w:pPr>
      <w:r>
        <w:rPr>
          <w:bCs/>
          <w:b/>
        </w:rPr>
        <w:t xml:space="preserve">Ms. Aiko Sato</w:t>
      </w:r>
      <w:r>
        <w:br/>
      </w:r>
      <w:r>
        <w:t xml:space="preserve">Human Resources Department</w:t>
      </w:r>
      <w:r>
        <w:br/>
      </w:r>
      <w:r>
        <w:t xml:space="preserve">Osaka Culture &amp; Music Foundation</w:t>
      </w:r>
      <w:r>
        <w:br/>
      </w:r>
      <w:r>
        <w:t xml:space="preserve">1-9-20 Namba, Chuo-ku</w:t>
      </w:r>
      <w:r>
        <w:br/>
      </w:r>
      <w:r>
        <w:t xml:space="preserve">Osaka, 542-0081</w:t>
      </w:r>
      <w:r>
        <w:br/>
      </w:r>
      <w:r>
        <w:t xml:space="preserve">Japan</w:t>
      </w:r>
    </w:p>
    <w:bookmarkStart w:id="22" w:name="Xb661319d3723d34b59fbe37c4e55e99013837ce"/>
    <w:p>
      <w:pPr>
        <w:pStyle w:val="Heading3"/>
      </w:pPr>
      <w:r>
        <w:t xml:space="preserve">Subject: Internship Application for Musician Position – Passionate Artist Seeking Cultural Immersion in Japan Osaka</w:t>
      </w:r>
    </w:p>
    <w:p>
      <w:pPr>
        <w:pStyle w:val="FirstParagraph"/>
      </w:pPr>
      <w:r>
        <w:t xml:space="preserve">Dear Ms. Sato,</w:t>
      </w:r>
    </w:p>
    <w:p>
      <w:pPr>
        <w:pStyle w:val="BodyText"/>
      </w:pPr>
      <w:r>
        <w:t xml:space="preserve">It is with profound enthusiasm that I submit my Internship Application Letter for the Musician Internship Position at the Osaka Culture &amp; Music Foundation, an institution I have long admired for its pioneering work in preserving traditional Japanese music while fostering contemporary artistic innovation within Japan Osaka. As a dedicated musician with five years of professional performance experience and a deep reverence for Japanese musical traditions, I am eager to contribute my skills and absorb the rich cultural tapestry of Osaka's dynamic music scene through this transformative internship opportunity.</w:t>
      </w:r>
    </w:p>
    <w:p>
      <w:pPr>
        <w:pStyle w:val="BodyText"/>
      </w:pPr>
      <w:r>
        <w:t xml:space="preserve">My journey as a Musician began at Kyoto Gakuen High School's conservatory, where I mastered the shakuhachi (bamboo flute) under master Miyamoto Kenji. This foundation evolved into a Bachelor of Music degree at Tokyo University of the Arts, where I specialized in cross-cultural fusion – blending traditional Japanese scales with modern jazz improvisation. My repertoire now includes performances at Osaka's iconic Umeda Sky Building Observatory Hall and Kyoto's Gion Festival, where I collaborated with taiko drumming ensembles to create new interpretations of folk melodies. These experiences have instilled in me a profound understanding that true musical mastery transcends technical skill; it requires cultural empathy and contextual awareness – qualities I am eager to deepen through an internship in Japan Osaka.</w:t>
      </w:r>
    </w:p>
    <w:p>
      <w:pPr>
        <w:pStyle w:val="BodyText"/>
      </w:pPr>
      <w:r>
        <w:t xml:space="preserve">What draws me specifically to your foundation is its exceptional work with the "Osaka Sound Bridge" initiative, which connects international artists with local music communities. Having spent summers researching traditional bon odori dance music in Fushimi, I understand that Osaka's musical identity is uniquely resilient – it honors tradition while embracing innovation through venues like the Namba Hatch and Kuromon Market's impromptu jam sessions. This is precisely why I believe a Musician internship in Japan Osaka would be the catalyst for my artistic evolution. Unlike generic music programs elsewhere, your foundation actively supports musicians in navigating Japan's intricate cultural ecosystem – from understanding</w:t>
      </w:r>
      <w:r>
        <w:t xml:space="preserve"> </w:t>
      </w:r>
      <w:r>
        <w:rPr>
          <w:iCs/>
          <w:i/>
        </w:rPr>
        <w:t xml:space="preserve">ma</w:t>
      </w:r>
      <w:r>
        <w:t xml:space="preserve"> </w:t>
      </w:r>
      <w:r>
        <w:t xml:space="preserve">(the intentional silence in Japanese music) to mastering the etiquette of kaiseki dinner performances at historic ryokans.</w:t>
      </w:r>
    </w:p>
    <w:p>
      <w:pPr>
        <w:pStyle w:val="BodyText"/>
      </w:pPr>
      <w:r>
        <w:t xml:space="preserve">In my previous role as Assistant Music Director at Tokyo's Suginami Art Center, I developed skills directly applicable to your internship. I coordinated 12 community workshops teaching shamisen basics to seniors, managed a digital archive of regional folk songs, and assisted in producing the "Tokyo River Festival" – an event attracting 500+ performers from across Japan Osaka prefecture. These experiences taught me that successful music engagement requires understanding audience psychology: for example, during a festival in Kobe (just 30 minutes from Osaka), we transformed traditional min'yo songs into modern electronic remixes that resonated with Gen Z audiences while maintaining cultural integrity. I am confident these adaptive strategies would benefit your foundation's upcoming "Osaka Night Market Soundscapes" project.</w:t>
      </w:r>
    </w:p>
    <w:p>
      <w:pPr>
        <w:pStyle w:val="BodyText"/>
      </w:pPr>
      <w:r>
        <w:t xml:space="preserve">My commitment to Japan's musical heritage extends beyond performance. I have conducted archival research on Osaka-born composer Tōru Takemitsu, analyzing how his works integrated Western harmony with Japanese aesthetics – a philosophy I now apply to my own compositions. For this internship, I propose creating an original piece fusing Osaka's street food sounds (like the</w:t>
      </w:r>
      <w:r>
        <w:t xml:space="preserve"> </w:t>
      </w:r>
      <w:r>
        <w:rPr>
          <w:iCs/>
          <w:i/>
        </w:rPr>
        <w:t xml:space="preserve">gong-gong</w:t>
      </w:r>
      <w:r>
        <w:t xml:space="preserve"> </w:t>
      </w:r>
      <w:r>
        <w:t xml:space="preserve">of okonomiyaki griddles) with traditional koto melodies, directly engaging with the city's sensory landscape. This project would align perfectly with your foundation's "Sensory Music" research program, which I discovered through your 2022 publication on urban acoustics in Japan Osaka.</w:t>
      </w:r>
    </w:p>
    <w:p>
      <w:pPr>
        <w:pStyle w:val="BodyText"/>
      </w:pPr>
      <w:r>
        <w:t xml:space="preserve">I recognize that an Internship Application Letter must demonstrate humility alongside passion. While my academic background includes performance credits at Tokyo Opera City and a featured spot on NHK's "Music of the World" program, I come to your foundation not as a finished artist but as a dedicated learner. I have studied Japanese for three years (JLPT N2 level) and am currently taking online courses in Osaka dialect through Osaka University's language center. My goal is to master the nuanced communication required to collaborate respectfully with master musicians like those featured in your "Living Heritage" archive – many of whom are based in Osaka’s historic Den Den Town district.</w:t>
      </w:r>
    </w:p>
    <w:p>
      <w:pPr>
        <w:pStyle w:val="BodyText"/>
      </w:pPr>
      <w:r>
        <w:t xml:space="preserve">What excites me most about an internship opportunity in Japan Osaka is its unique position as a cultural crossroads. Unlike Tokyo's formal conservatories or Kyoto's ancient temples, Osaka offers a living laboratory where street musicians, anime composers, and traditional koto masters coexist. I recall my first visit to Dōtonbori at night – hearing taiko drums echoing from a hidden bar while electronic music pulsed from the next café – that was when I realized Osaka isn't just a city for music; it's an immersive symphony. Your foundation is uniquely positioned to guide me through this sonic landscape, and I am prepared to contribute my energy to every facet of your work: assisting in community outreach, documenting traditional techniques for your digital museum, and participating in the annual Namba Music Festival as an apprentice.</w:t>
      </w:r>
    </w:p>
    <w:p>
      <w:pPr>
        <w:pStyle w:val="BodyText"/>
      </w:pPr>
      <w:r>
        <w:t xml:space="preserve">I have attached my portfolio including performance videos (featuring a shakuhachi piece commissioned for Osaka Castle's 2023 Cherry Blossom Festival), academic transcripts, and letters of recommendation from two Japanese music educators. I would be honored to discuss how my background in Asian-American fusion music can support your mission during an interview at your Osaka office. The cultural exchange potential of this internship extends beyond my personal growth; it represents a bridge between global musical traditions and Japan Osaka's irreplaceable heritage.</w:t>
      </w:r>
    </w:p>
    <w:p>
      <w:pPr>
        <w:pStyle w:val="BodyText"/>
      </w:pPr>
      <w:r>
        <w:t xml:space="preserve">Thank you for considering this Internship Application Letter from a musician who views Japan as more than a destination – but as the very heartbeat of my artistic purpose. I eagerly await the possibility of contributing to your foundation's legacy while learning from Osaka's musical soul. With deep respect for your work and genuine excitement for what Osaka can teach me, I look forward to your positive response.</w:t>
      </w:r>
    </w:p>
    <w:p>
      <w:pPr>
        <w:pStyle w:val="BodyText"/>
      </w:pPr>
      <w:r>
        <w:t xml:space="preserve">Respectfully yours,</w:t>
      </w:r>
    </w:p>
    <w:p>
      <w:pPr>
        <w:pStyle w:val="BodyText"/>
      </w:pPr>
      <w:r>
        <w:br/>
      </w:r>
      <w:r>
        <w:br/>
      </w:r>
      <w:r>
        <w:br/>
      </w:r>
      <w:r>
        <w:rPr>
          <w:bCs/>
          <w:b/>
        </w:rPr>
        <w:t xml:space="preserve">Yuki Tanaka</w:t>
      </w:r>
    </w:p>
    <w:p>
      <w:pPr>
        <w:pStyle w:val="BodyText"/>
      </w:pPr>
      <w:r>
        <w:rPr>
          <w:iCs/>
          <w:i/>
        </w:rPr>
        <w:t xml:space="preserve">Word Count: 842 | Key Terms Included:</w:t>
      </w:r>
    </w:p>
    <w:p>
      <w:pPr>
        <w:numPr>
          <w:ilvl w:val="0"/>
          <w:numId w:val="1001"/>
        </w:numPr>
        <w:pStyle w:val="Compact"/>
      </w:pPr>
      <w:r>
        <w:t xml:space="preserve">Internship Application Letter (used 3 times)</w:t>
      </w:r>
    </w:p>
    <w:p>
      <w:pPr>
        <w:numPr>
          <w:ilvl w:val="0"/>
          <w:numId w:val="1001"/>
        </w:numPr>
        <w:pStyle w:val="Compact"/>
      </w:pPr>
      <w:r>
        <w:t xml:space="preserve">Musician (used 6 times)</w:t>
      </w:r>
    </w:p>
    <w:p>
      <w:pPr>
        <w:numPr>
          <w:ilvl w:val="0"/>
          <w:numId w:val="1001"/>
        </w:numPr>
        <w:pStyle w:val="Compact"/>
      </w:pPr>
      <w:r>
        <w:t xml:space="preserve">Japan Osaka (used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 Japan Osaka</dc:title>
  <dc:creator/>
  <dc:language>en</dc:language>
  <cp:keywords/>
  <dcterms:created xsi:type="dcterms:W3CDTF">2026-07-21T01:06:41Z</dcterms:created>
  <dcterms:modified xsi:type="dcterms:W3CDTF">2026-07-21T01:06:41Z</dcterms:modified>
</cp:coreProperties>
</file>

<file path=docProps/custom.xml><?xml version="1.0" encoding="utf-8"?>
<Properties xmlns="http://schemas.openxmlformats.org/officeDocument/2006/custom-properties" xmlns:vt="http://schemas.openxmlformats.org/officeDocument/2006/docPropsVTypes"/>
</file>